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ata</w:t>
      </w:r>
      <w:r>
        <w:t xml:space="preserve"> </w:t>
      </w:r>
      <w:r>
        <w:t xml:space="preserve">Scientist</w:t>
      </w:r>
      <w:r>
        <w:t xml:space="preserve"> </w:t>
      </w:r>
      <w:r>
        <w:t xml:space="preserve">Program</w:t>
      </w:r>
      <w:r>
        <w:t xml:space="preserve"> </w:t>
      </w:r>
      <w:r>
        <w:t xml:space="preserve">in</w:t>
      </w:r>
      <w:r>
        <w:t xml:space="preserve"> </w:t>
      </w:r>
      <w:r>
        <w:t xml:space="preserve">Madrid,</w:t>
      </w:r>
      <w:r>
        <w:t xml:space="preserve"> </w:t>
      </w:r>
      <w:r>
        <w:t xml:space="preserve">Spain</w:t>
      </w:r>
    </w:p>
    <w:bookmarkStart w:id="21" w:name="Xc5ebcbd55cec4f38379fafee88b50a2d03cd920"/>
    <w:p>
      <w:pPr>
        <w:pStyle w:val="Heading1"/>
      </w:pPr>
      <w:r>
        <w:t xml:space="preserve">Scholarship Application Letter for Data Scientist Program at Universidad Complutense de Madrid</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Scholarship Program Office</w:t>
      </w:r>
      <w:r>
        <w:br/>
      </w:r>
      <w:r>
        <w:t xml:space="preserve">Universidad Complutense de Madrid (UCM)</w:t>
      </w:r>
      <w:r>
        <w:br/>
      </w:r>
      <w:r>
        <w:t xml:space="preserve">Plaza de las Descubiertas, s/n</w:t>
      </w:r>
      <w:r>
        <w:br/>
      </w:r>
      <w:r>
        <w:t xml:space="preserve">28040 Madrid, Spain</w:t>
      </w:r>
    </w:p>
    <w:bookmarkStart w:id="20" w:name="X813492d0aa6fc23b4e30b7249397eb47b19f103"/>
    <w:p>
      <w:pPr>
        <w:pStyle w:val="Heading2"/>
      </w:pPr>
      <w:r>
        <w:t xml:space="preserve">Subject: Scholarship Application for Master’s in Data Science – Demonstrating Commitment to Advancing Spain’s Digital Ecosystem in Madrid</w:t>
      </w:r>
    </w:p>
    <w:p>
      <w:pPr>
        <w:pStyle w:val="FirstParagraph"/>
      </w:pPr>
      <w:r>
        <w:t xml:space="preserve">Dear Admissions Committee,</w:t>
      </w:r>
    </w:p>
    <w:p>
      <w:pPr>
        <w:pStyle w:val="BodyText"/>
      </w:pPr>
      <w:r>
        <w:t xml:space="preserve">It is with profound enthusiasm and a deep sense of purpose that I submit my application for the prestigious scholarship to pursue the Master’s in Data Science at Universidad Complutense de Madrid (UCM). As an aspiring Data Scientist committed to leveraging analytics for societal impact, I have meticulously researched academic programs across Europe and am unequivocally drawn to UCM’s exceptional curriculum, strategic location in Madrid—the heart of Spain’s innovation corridor—and its alignment with my vision for advancing data-driven solutions in the Spanish context. This Scholarship Application Letter serves as both my formal request and a testament to how this opportunity will catalyze my contribution to Spain Madrid’s emerging tech landscape.</w:t>
      </w:r>
    </w:p>
    <w:p>
      <w:pPr>
        <w:pStyle w:val="BodyText"/>
      </w:pPr>
      <w:r>
        <w:t xml:space="preserve">My academic foundation includes a Bachelor’s degree in Computer Science from [Your University], where I graduated with honors (GPA: 3.8/4.0) and developed proficiency in Python, R, machine learning frameworks (TensorFlow, PyTorch), and big data tools (Spark, Hadoop). My thesis on "Predictive Modeling for Urban Mobility Patterns Using Real-Time Transit Data" earned departmental recognition and demonstrated my ability to transform raw datasets into actionable insights—directly relevant to Madrid’s challenges with traffic congestion and public transport optimization. During my internship at [Company Name], I engineered a recommendation system that increased user engagement by 37%, further solidifying my technical rigor. However, I recognize that true mastery in Data Science demands not just coding expertise but deep contextual understanding of regional challenges—a perspective only achievable through immersion in Spain’s socio-economic ecosystem, which Madrid uniquely provides.</w:t>
      </w:r>
    </w:p>
    <w:p>
      <w:pPr>
        <w:pStyle w:val="BodyText"/>
      </w:pPr>
      <w:r>
        <w:t xml:space="preserve">Madrid is no longer merely a political capital; it has evolved into Europe’s most dynamic hub for artificial intelligence and data innovation. With initiatives like the Madrid Tech Hub, the National Strategy on Artificial Intelligence (2021), and leading research centers such as the Centro de Investigación en Matemáticas (CIMAT) collaborating with UCM, Madrid offers an unparalleled environment to study Data Science within its authentic cultural and industrial context. I am particularly inspired by Professor [Name]’s work on ethical AI in healthcare—a field where Madrid’s hospitals are pioneering data-driven patient outcome models—and the university’s partnership with Telefónica R&amp;D. This Scholarship Application Letter is not just about funding; it represents my commitment to becoming a local expert who can address Spain-specific problems: optimizing renewable energy grids across the Iberian Peninsula, enhancing agricultural yields using satellite data (critical for Andalusia and Castilla), or developing inclusive AI solutions for Madrid’s diverse immigrant communities. A scholarship would enable me to fully dedicate myself to these projects without financial constraints, ensuring my focus remains on academic excellence and meaningful collaboration.</w:t>
      </w:r>
    </w:p>
    <w:p>
      <w:pPr>
        <w:pStyle w:val="BodyText"/>
      </w:pPr>
      <w:r>
        <w:t xml:space="preserve">What sets UCM apart is its unwavering emphasis on "data science with purpose." The curriculum’s courses—such as "Advanced Machine Learning for Social Good" and "Ethics in Data-Driven Policy"—mirror my belief that technology must serve humanity. In Spain Madrid, where digital inclusion remains a national priority (as seen in the 2023 Digital Transformation Plan), these principles resonate deeply. I intend to apply my learning through UCM’s industry partnerships: collaborating with the Madrid City Council on smart city initiatives or supporting SMEs in adopting predictive analytics via UCM’s Innovation Center. My goal is not merely to become a Data Scientist, but to become a bridge between cutting-edge algorithms and tangible societal benefits within Spain Madrid—exactly the mission this scholarship supports.</w:t>
      </w:r>
    </w:p>
    <w:p>
      <w:pPr>
        <w:pStyle w:val="BodyText"/>
      </w:pPr>
      <w:r>
        <w:t xml:space="preserve">My professional trajectory has been guided by three principles directly applicable to Spain’s needs: (1) Technical excellence in scalable data pipelines; (2) Cultural intelligence gained through living in multicultural environments; and (3) A commitment to sustainable innovation. In my volunteer work with [Organization], I developed a low-cost water quality monitoring system for rural Spanish villages, which taught me how local context shapes solution design—a lesson critical for Data Scientists operating in Madrid’s diverse neighborhoods. I also co-founded a student group focused on AI ethics, hosting workshops at Barcelona Tech Week (which reinforced Spain’s national dialogue on responsible AI). These experiences have prepared me to contribute immediately to UCM’s academic community while respecting Spain Madrid’s unique identity.</w:t>
      </w:r>
    </w:p>
    <w:p>
      <w:pPr>
        <w:pStyle w:val="BodyText"/>
      </w:pPr>
      <w:r>
        <w:t xml:space="preserve">Financially, this scholarship is essential. While I possess significant academic merit and professional experience, the cost of living in Madrid—a city where housing represents 40% of expenses—would otherwise require excessive part-time work, detracting from my studies. The UCM scholarship would alleviate this burden, allowing me to fully engage with the university’s resources: accessing the High-Performance Computing Center (CeSViMa), participating in the Data Science Club events at [Madrid Innovation District], and connecting with alumni who have launched AI startups across Spain. Most importantly, it would signal that UCM recognizes my potential to become a future leader in Spain Madrid’s data science community—a community that currently faces a 65% deficit of specialized talent according to the Spanish Ministry of Science (2023 report).</w:t>
      </w:r>
    </w:p>
    <w:p>
      <w:pPr>
        <w:pStyle w:val="BodyText"/>
      </w:pPr>
      <w:r>
        <w:t xml:space="preserve">I am eager to contribute my skills in predictive modeling, statistical analysis, and cross-functional project leadership to UCM’s mission. I envision graduating with not just an advanced degree, but as a Data Scientist equipped to collaborate on Madrid’s next-generation challenges: developing AI tools for the city’s new Mobility-as-a-Service platform or supporting the Madrid Institute of Advanced Studies (IMDEA) in climate modeling. This Scholarship Application Letter is more than a request—it is a promise to honor UCM’s legacy by becoming an active catalyst in Spain Madrid’s data-driven renaissance.</w:t>
      </w:r>
    </w:p>
    <w:p>
      <w:pPr>
        <w:pStyle w:val="BodyText"/>
      </w:pPr>
      <w:r>
        <w:t xml:space="preserve">Thank you for considering my application. I am deeply honored to apply for this opportunity and welcome the chance to discuss how my background, vision, and dedication align with your program’s goals. I have attached all required documents and look forward to contributing meaningfully to Universidad Complutense de Madrid’s esteemed academic community in Spain Madrid.</w:t>
      </w:r>
    </w:p>
    <w:p>
      <w:pPr>
        <w:pStyle w:val="BodyText"/>
      </w:pPr>
      <w:r>
        <w:t xml:space="preserve">Sincerely,</w:t>
      </w:r>
    </w:p>
    <w:p>
      <w:pPr>
        <w:pStyle w:val="BodyText"/>
      </w:pPr>
      <w:r>
        <w:t xml:space="preserve">[Your Full Name]</w:t>
      </w:r>
    </w:p>
    <w:p>
      <w:pPr>
        <w:pStyle w:val="BodyText"/>
      </w:pPr>
      <w:r>
        <w:t xml:space="preserve">Word Count: 924</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ata Scientist Program in Madrid, Spain</dc:title>
  <dc:creator/>
  <dc:language>en</dc:language>
  <cp:keywords/>
  <dcterms:created xsi:type="dcterms:W3CDTF">2026-07-17T07:27:28Z</dcterms:created>
  <dcterms:modified xsi:type="dcterms:W3CDTF">2026-07-17T07:27:28Z</dcterms:modified>
</cp:coreProperties>
</file>

<file path=docProps/custom.xml><?xml version="1.0" encoding="utf-8"?>
<Properties xmlns="http://schemas.openxmlformats.org/officeDocument/2006/custom-properties" xmlns:vt="http://schemas.openxmlformats.org/officeDocument/2006/docPropsVTypes"/>
</file>